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7B0B4" w14:textId="77777777" w:rsidR="003F6E43" w:rsidRDefault="00D2058C">
      <w:pPr>
        <w:pStyle w:val="Title"/>
      </w:pPr>
      <w:r>
        <w:t>Google Data Analytics Professional Certificate Capstone Project: Cyclistic - Bike-share company</w:t>
      </w:r>
    </w:p>
    <w:p w14:paraId="4277B0B5" w14:textId="77777777" w:rsidR="003F6E43" w:rsidRDefault="00D2058C">
      <w:pPr>
        <w:pStyle w:val="Author"/>
      </w:pPr>
      <w:r>
        <w:t>Filipe Balseiro</w:t>
      </w:r>
    </w:p>
    <w:p w14:paraId="4277B0B6" w14:textId="77777777" w:rsidR="003F6E43" w:rsidRDefault="00D2058C">
      <w:pPr>
        <w:pStyle w:val="Date"/>
      </w:pPr>
      <w:r>
        <w:t>23/01/2022</w:t>
      </w:r>
    </w:p>
    <w:p w14:paraId="4277B0B7" w14:textId="77777777" w:rsidR="003F6E43" w:rsidRDefault="00D2058C">
      <w:pPr>
        <w:pStyle w:val="Heading2"/>
      </w:pPr>
      <w:bookmarkStart w:id="0" w:name="Xcceab157030bc7a36ec2cfa85327120f42bb061"/>
      <w:r>
        <w:t>Case Study: Help a bike-share company to convert casual riders into annual members</w:t>
      </w:r>
    </w:p>
    <w:p w14:paraId="4277B0B8" w14:textId="77777777" w:rsidR="003F6E43" w:rsidRDefault="00D2058C">
      <w:pPr>
        <w:pStyle w:val="FirstParagraph"/>
      </w:pPr>
      <w:r>
        <w:t>In this article i showcase my approach to solve the case study of Google Data Analytics Professional Certificate Capstone Project.</w:t>
      </w:r>
    </w:p>
    <w:p w14:paraId="4277B0B9" w14:textId="77777777" w:rsidR="003F6E43" w:rsidRDefault="00D2058C">
      <w:pPr>
        <w:pStyle w:val="BodyText"/>
      </w:pPr>
      <w:r>
        <w:t>As I learned from the Google Data Analytic</w:t>
      </w:r>
      <w:r>
        <w:t xml:space="preserve">s program, I will the six phases of the data analysis process: </w:t>
      </w:r>
      <w:r>
        <w:rPr>
          <w:b/>
          <w:bCs/>
        </w:rPr>
        <w:t>ask</w:t>
      </w:r>
      <w:r>
        <w:t xml:space="preserve">, </w:t>
      </w:r>
      <w:r>
        <w:rPr>
          <w:b/>
          <w:bCs/>
        </w:rPr>
        <w:t>prepare</w:t>
      </w:r>
      <w:r>
        <w:t xml:space="preserve">, </w:t>
      </w:r>
      <w:r>
        <w:rPr>
          <w:b/>
          <w:bCs/>
        </w:rPr>
        <w:t>process</w:t>
      </w:r>
      <w:r>
        <w:t xml:space="preserve">, </w:t>
      </w:r>
      <w:r>
        <w:rPr>
          <w:b/>
          <w:bCs/>
        </w:rPr>
        <w:t>analyze</w:t>
      </w:r>
      <w:r>
        <w:t xml:space="preserve">, </w:t>
      </w:r>
      <w:r>
        <w:rPr>
          <w:b/>
          <w:bCs/>
        </w:rPr>
        <w:t>share and act</w:t>
      </w:r>
      <w:r>
        <w:t>.</w:t>
      </w:r>
    </w:p>
    <w:p w14:paraId="4277B0BA" w14:textId="77777777" w:rsidR="003F6E43" w:rsidRDefault="00D2058C">
      <w:pPr>
        <w:pStyle w:val="Heading3"/>
      </w:pPr>
      <w:bookmarkStart w:id="1" w:name="about-the-company"/>
      <w:r>
        <w:t>About the Company</w:t>
      </w:r>
    </w:p>
    <w:p w14:paraId="4277B0BB" w14:textId="77777777" w:rsidR="003F6E43" w:rsidRDefault="00D2058C">
      <w:pPr>
        <w:pStyle w:val="FirstParagraph"/>
      </w:pPr>
      <w:r>
        <w:t>In 2016, Cyclistic launched a successful bike-share offering. Since then, the program has grown to a fleet of 5,824 bicycles tha</w:t>
      </w:r>
      <w:r>
        <w:t>t are geotracked and locked into a network of 692 stations across Chicago. The bikes can be unlocked from one station and returned to any other station in the system anytime.</w:t>
      </w:r>
    </w:p>
    <w:p w14:paraId="4277B0BC" w14:textId="77777777" w:rsidR="003F6E43" w:rsidRDefault="00D2058C">
      <w:pPr>
        <w:pStyle w:val="BodyText"/>
      </w:pPr>
      <w:r>
        <w:t>The director of marketing believes the company’s future success depends on maximi</w:t>
      </w:r>
      <w:r>
        <w:t>zing the number of annual memberships. Therefore, team wants to understand how casual riders and annual members use Cyclistic bikes differently.</w:t>
      </w:r>
    </w:p>
    <w:p w14:paraId="4277B0BD" w14:textId="77777777" w:rsidR="003F6E43" w:rsidRDefault="00D2058C">
      <w:pPr>
        <w:pStyle w:val="Heading3"/>
      </w:pPr>
      <w:bookmarkStart w:id="2" w:name="business-task"/>
      <w:bookmarkEnd w:id="1"/>
      <w:r>
        <w:t>Business Task</w:t>
      </w:r>
    </w:p>
    <w:p w14:paraId="4277B0BE" w14:textId="77777777" w:rsidR="003F6E43" w:rsidRDefault="00D2058C">
      <w:pPr>
        <w:pStyle w:val="FirstParagraph"/>
      </w:pPr>
      <w:r>
        <w:t xml:space="preserve">To answer this problem: </w:t>
      </w:r>
      <w:r>
        <w:rPr>
          <w:b/>
          <w:bCs/>
        </w:rPr>
        <w:t>How do annual members and casual riders use Cyclistic bikes differenty?</w:t>
      </w:r>
    </w:p>
    <w:p w14:paraId="4277B0BF" w14:textId="77777777" w:rsidR="003F6E43" w:rsidRDefault="00D2058C">
      <w:pPr>
        <w:pStyle w:val="Heading3"/>
      </w:pPr>
      <w:bookmarkStart w:id="3" w:name="ask"/>
      <w:bookmarkEnd w:id="2"/>
      <w:r>
        <w:t>A</w:t>
      </w:r>
      <w:r>
        <w:t>sk</w:t>
      </w:r>
    </w:p>
    <w:p w14:paraId="4277B0C0" w14:textId="77777777" w:rsidR="003F6E43" w:rsidRDefault="00D2058C">
      <w:pPr>
        <w:pStyle w:val="FirstParagraph"/>
      </w:pPr>
      <w:r>
        <w:t>Three questions need to be answered:</w:t>
      </w:r>
    </w:p>
    <w:p w14:paraId="4277B0C1" w14:textId="77777777" w:rsidR="003F6E43" w:rsidRDefault="00D2058C">
      <w:pPr>
        <w:pStyle w:val="Compact"/>
        <w:numPr>
          <w:ilvl w:val="0"/>
          <w:numId w:val="2"/>
        </w:numPr>
      </w:pPr>
      <w:r>
        <w:t>How do annual members and casual riders use Cyclistic bikes differently?</w:t>
      </w:r>
    </w:p>
    <w:p w14:paraId="4277B0C2" w14:textId="77777777" w:rsidR="003F6E43" w:rsidRDefault="00D2058C">
      <w:pPr>
        <w:pStyle w:val="Compact"/>
        <w:numPr>
          <w:ilvl w:val="0"/>
          <w:numId w:val="2"/>
        </w:numPr>
      </w:pPr>
      <w:r>
        <w:t>Why would casual riders buy Cyclistic annual memberships?</w:t>
      </w:r>
    </w:p>
    <w:p w14:paraId="4277B0C3" w14:textId="77777777" w:rsidR="003F6E43" w:rsidRDefault="00D2058C">
      <w:pPr>
        <w:pStyle w:val="Compact"/>
        <w:numPr>
          <w:ilvl w:val="0"/>
          <w:numId w:val="2"/>
        </w:numPr>
      </w:pPr>
      <w:r>
        <w:t>How can Cyclistic use digital media to influence casual riders to become members?</w:t>
      </w:r>
    </w:p>
    <w:p w14:paraId="4277B0C4" w14:textId="77777777" w:rsidR="003F6E43" w:rsidRDefault="00D2058C">
      <w:pPr>
        <w:pStyle w:val="Heading3"/>
      </w:pPr>
      <w:bookmarkStart w:id="4" w:name="prepare"/>
      <w:bookmarkEnd w:id="3"/>
      <w:r>
        <w:t>Pre</w:t>
      </w:r>
      <w:r>
        <w:t>pare</w:t>
      </w:r>
    </w:p>
    <w:p w14:paraId="4277B0C5" w14:textId="77777777" w:rsidR="003F6E43" w:rsidRDefault="00D2058C">
      <w:pPr>
        <w:pStyle w:val="FirstParagraph"/>
      </w:pPr>
      <w:r>
        <w:t xml:space="preserve">In this phase, I collected the data organized in monthly .csv files from this source </w:t>
      </w:r>
      <w:hyperlink r:id="rId7">
        <w:r>
          <w:rPr>
            <w:rStyle w:val="Hyperlink"/>
          </w:rPr>
          <w:t>here</w:t>
        </w:r>
      </w:hyperlink>
      <w:r>
        <w:t>. I downloaded the files from 2021 to perform this analysis.</w:t>
      </w:r>
    </w:p>
    <w:p w14:paraId="4277B0C6" w14:textId="77777777" w:rsidR="003F6E43" w:rsidRDefault="00D2058C">
      <w:pPr>
        <w:pStyle w:val="Heading4"/>
      </w:pPr>
      <w:bookmarkStart w:id="5" w:name="X3cb76c5eefa25496a8893f199e5fe7e2ba0c38f"/>
      <w:r>
        <w:lastRenderedPageBreak/>
        <w:t>Are there issues with bias or c</w:t>
      </w:r>
      <w:r>
        <w:t>redibility in this data?</w:t>
      </w:r>
    </w:p>
    <w:p w14:paraId="4277B0C7" w14:textId="77777777" w:rsidR="003F6E43" w:rsidRDefault="00D2058C">
      <w:pPr>
        <w:pStyle w:val="FirstParagraph"/>
      </w:pPr>
      <w:r>
        <w:t xml:space="preserve">The data is from last year and is collected by a bike-share company directly. It includes all rides, so it’s not a sample from the whole data. Therefore, it’s possible to conclude that there are no credibility and bias issues with </w:t>
      </w:r>
      <w:r>
        <w:t>this data.</w:t>
      </w:r>
    </w:p>
    <w:p w14:paraId="4277B0C8" w14:textId="77777777" w:rsidR="003F6E43" w:rsidRDefault="00D2058C">
      <w:pPr>
        <w:pStyle w:val="Heading4"/>
      </w:pPr>
      <w:bookmarkStart w:id="6" w:name="Xf67d4469f8d2628b11a60626afe70ba4188105b"/>
      <w:bookmarkEnd w:id="5"/>
      <w:r>
        <w:t>How are you addressing licensing, privacy, security, and accessibility?</w:t>
      </w:r>
    </w:p>
    <w:p w14:paraId="4277B0C9" w14:textId="77777777" w:rsidR="003F6E43" w:rsidRDefault="00D2058C">
      <w:pPr>
        <w:pStyle w:val="FirstParagraph"/>
      </w:pPr>
      <w:r>
        <w:t xml:space="preserve">The data is under this </w:t>
      </w:r>
      <w:hyperlink r:id="rId8">
        <w:r>
          <w:rPr>
            <w:rStyle w:val="Hyperlink"/>
          </w:rPr>
          <w:t>license</w:t>
        </w:r>
      </w:hyperlink>
      <w:r>
        <w:t xml:space="preserve">. There are no privacy concerns since the data does not contain personal </w:t>
      </w:r>
      <w:r>
        <w:t>information.</w:t>
      </w:r>
    </w:p>
    <w:p w14:paraId="4277B0CA" w14:textId="77777777" w:rsidR="003F6E43" w:rsidRDefault="00D2058C">
      <w:pPr>
        <w:pStyle w:val="Heading3"/>
      </w:pPr>
      <w:bookmarkStart w:id="7" w:name="process"/>
      <w:bookmarkEnd w:id="6"/>
      <w:bookmarkEnd w:id="4"/>
      <w:r>
        <w:t>Process</w:t>
      </w:r>
    </w:p>
    <w:p w14:paraId="4277B0CB" w14:textId="77777777" w:rsidR="003F6E43" w:rsidRDefault="00D2058C">
      <w:pPr>
        <w:pStyle w:val="FirstParagraph"/>
      </w:pPr>
      <w:r>
        <w:t>In this phase I processed the data and get it ready for the next phase where I will look for insights that help me answer to our stakeholders questions and business task. I used R to perform this step since the data is too big to merge</w:t>
      </w:r>
      <w:r>
        <w:t xml:space="preserve"> and process (5.595.063 records).</w:t>
      </w:r>
    </w:p>
    <w:p w14:paraId="4277B0CC" w14:textId="77777777" w:rsidR="003F6E43" w:rsidRDefault="00D2058C">
      <w:pPr>
        <w:pStyle w:val="BodyText"/>
      </w:pPr>
      <w:r>
        <w:t>I started by importing the packages needed to this task.</w:t>
      </w:r>
    </w:p>
    <w:p w14:paraId="4277B0CD" w14:textId="77777777" w:rsidR="003F6E43" w:rsidRDefault="00D2058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 </w:t>
      </w:r>
      <w:r>
        <w:rPr>
          <w:rStyle w:val="CommentTok"/>
        </w:rPr>
        <w:t>#helps wrangle data</w:t>
      </w:r>
    </w:p>
    <w:p w14:paraId="4277B0CE" w14:textId="77777777" w:rsidR="003F6E43" w:rsidRDefault="00D2058C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4277B0CF" w14:textId="77777777" w:rsidR="003F6E43" w:rsidRDefault="00D2058C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6     v dplyr   1.0.7</w:t>
      </w:r>
      <w:r>
        <w:br/>
      </w:r>
      <w:r>
        <w:rPr>
          <w:rStyle w:val="VerbatimChar"/>
        </w:rPr>
        <w:t>## v tidyr   1.1.4     v stringr 1.4.0</w:t>
      </w:r>
      <w:r>
        <w:br/>
      </w:r>
      <w:r>
        <w:rPr>
          <w:rStyle w:val="VerbatimChar"/>
        </w:rPr>
        <w:t>## v readr   2.1.1     v forcats 0.5.1</w:t>
      </w:r>
    </w:p>
    <w:p w14:paraId="4277B0D0" w14:textId="77777777" w:rsidR="003F6E43" w:rsidRDefault="00D2058C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</w:t>
      </w:r>
      <w:r>
        <w:rPr>
          <w:rStyle w:val="VerbatimChar"/>
        </w:rPr>
        <w:t>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277B0D1" w14:textId="77777777" w:rsidR="003F6E43" w:rsidRDefault="00D2058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lubridate)  </w:t>
      </w:r>
      <w:r>
        <w:rPr>
          <w:rStyle w:val="CommentTok"/>
        </w:rPr>
        <w:t>#helps wrangle date attributes</w:t>
      </w:r>
    </w:p>
    <w:p w14:paraId="4277B0D2" w14:textId="77777777" w:rsidR="003F6E43" w:rsidRDefault="00D205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4277B0D3" w14:textId="77777777" w:rsidR="003F6E43" w:rsidRDefault="00D2058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4277B0D4" w14:textId="77777777" w:rsidR="003F6E43" w:rsidRDefault="00D2058C">
      <w:pPr>
        <w:pStyle w:val="FirstParagraph"/>
      </w:pPr>
      <w:r>
        <w:t>Next, I collected the data from the 12 months of 2021 and combine to a single file.</w:t>
      </w:r>
    </w:p>
    <w:p w14:paraId="4277B0D5" w14:textId="77777777" w:rsidR="003F6E43" w:rsidRDefault="00D2058C">
      <w:pPr>
        <w:pStyle w:val="SourceCode"/>
      </w:pPr>
      <w:r>
        <w:rPr>
          <w:rStyle w:val="CommentTok"/>
        </w:rPr>
        <w:t># Upload Cyclistic 2021 datasets (csv files) here</w:t>
      </w:r>
      <w:r>
        <w:br/>
      </w:r>
      <w:r>
        <w:br/>
      </w:r>
      <w:r>
        <w:rPr>
          <w:rStyle w:val="NormalTok"/>
        </w:rPr>
        <w:t xml:space="preserve">m01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1-divvy-tripdata.csv"</w:t>
      </w:r>
      <w:r>
        <w:rPr>
          <w:rStyle w:val="NormalTok"/>
        </w:rPr>
        <w:t>)</w:t>
      </w:r>
    </w:p>
    <w:p w14:paraId="4277B0D6" w14:textId="77777777" w:rsidR="003F6E43" w:rsidRDefault="00D2058C">
      <w:pPr>
        <w:pStyle w:val="SourceCode"/>
      </w:pPr>
      <w:r>
        <w:rPr>
          <w:rStyle w:val="VerbatimChar"/>
        </w:rPr>
        <w:t>## Rows: 96834 Columns: 13</w:t>
      </w:r>
    </w:p>
    <w:p w14:paraId="4277B0D7" w14:textId="77777777" w:rsidR="003F6E43" w:rsidRDefault="00D2058C">
      <w:pPr>
        <w:pStyle w:val="SourceCode"/>
      </w:pPr>
      <w:r>
        <w:rPr>
          <w:rStyle w:val="VerbatimChar"/>
        </w:rPr>
        <w:lastRenderedPageBreak/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</w:t>
      </w:r>
      <w:r>
        <w:rPr>
          <w:rStyle w:val="VerbatimChar"/>
        </w:rPr>
        <w:t>art_lat, start_lng, end_lat, end_lng</w:t>
      </w:r>
      <w:r>
        <w:br/>
      </w:r>
      <w:r>
        <w:rPr>
          <w:rStyle w:val="VerbatimChar"/>
        </w:rPr>
        <w:t>## dttm (2): started_at, ended_at</w:t>
      </w:r>
    </w:p>
    <w:p w14:paraId="4277B0D8" w14:textId="77777777" w:rsidR="003F6E43" w:rsidRDefault="00D205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4277B0D9" w14:textId="77777777" w:rsidR="003F6E43" w:rsidRDefault="00D2058C">
      <w:pPr>
        <w:pStyle w:val="SourceCode"/>
      </w:pPr>
      <w:r>
        <w:rPr>
          <w:rStyle w:val="NormalTok"/>
        </w:rPr>
        <w:t xml:space="preserve">m02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2-divvy-tripdata.csv"</w:t>
      </w:r>
      <w:r>
        <w:rPr>
          <w:rStyle w:val="NormalTok"/>
        </w:rPr>
        <w:t>)</w:t>
      </w:r>
    </w:p>
    <w:p w14:paraId="4277B0DA" w14:textId="77777777" w:rsidR="003F6E43" w:rsidRDefault="00D2058C">
      <w:pPr>
        <w:pStyle w:val="SourceCode"/>
      </w:pPr>
      <w:r>
        <w:rPr>
          <w:rStyle w:val="VerbatimChar"/>
        </w:rPr>
        <w:t>## Rows: 49622 Columns: 13</w:t>
      </w:r>
    </w:p>
    <w:p w14:paraId="4277B0DB" w14:textId="77777777" w:rsidR="003F6E43" w:rsidRDefault="00D2058C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</w:t>
      </w:r>
      <w:r>
        <w:rPr>
          <w:rStyle w:val="VerbatimChar"/>
        </w:rPr>
        <w:t>art_lat, start_lng, end_lat, end_lng</w:t>
      </w:r>
      <w:r>
        <w:br/>
      </w:r>
      <w:r>
        <w:rPr>
          <w:rStyle w:val="VerbatimChar"/>
        </w:rPr>
        <w:t>## dttm (2): started_at, ended_at</w:t>
      </w:r>
    </w:p>
    <w:p w14:paraId="4277B0DC" w14:textId="77777777" w:rsidR="003F6E43" w:rsidRDefault="00D205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4277B0DD" w14:textId="77777777" w:rsidR="003F6E43" w:rsidRDefault="00D2058C">
      <w:pPr>
        <w:pStyle w:val="SourceCode"/>
      </w:pPr>
      <w:r>
        <w:rPr>
          <w:rStyle w:val="NormalTok"/>
        </w:rPr>
        <w:t xml:space="preserve">m03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3-divvy-tripdata.csv"</w:t>
      </w:r>
      <w:r>
        <w:rPr>
          <w:rStyle w:val="NormalTok"/>
        </w:rPr>
        <w:t>)</w:t>
      </w:r>
    </w:p>
    <w:p w14:paraId="4277B0DE" w14:textId="77777777" w:rsidR="003F6E43" w:rsidRDefault="00D2058C">
      <w:pPr>
        <w:pStyle w:val="SourceCode"/>
      </w:pPr>
      <w:r>
        <w:rPr>
          <w:rStyle w:val="VerbatimChar"/>
        </w:rPr>
        <w:t>## Rows: 228496 Columns: 13</w:t>
      </w:r>
    </w:p>
    <w:p w14:paraId="4277B0DF" w14:textId="77777777" w:rsidR="003F6E43" w:rsidRDefault="00D2058C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</w:t>
      </w:r>
      <w:r>
        <w:rPr>
          <w:rStyle w:val="VerbatimChar"/>
        </w:rPr>
        <w:t>tart_lat, start_lng, end_lat, end_lng</w:t>
      </w:r>
      <w:r>
        <w:br/>
      </w:r>
      <w:r>
        <w:rPr>
          <w:rStyle w:val="VerbatimChar"/>
        </w:rPr>
        <w:t>## dttm (2): started_at, ended_at</w:t>
      </w:r>
    </w:p>
    <w:p w14:paraId="4277B0E0" w14:textId="77777777" w:rsidR="003F6E43" w:rsidRDefault="00D205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4277B0E1" w14:textId="77777777" w:rsidR="003F6E43" w:rsidRDefault="00D2058C">
      <w:pPr>
        <w:pStyle w:val="SourceCode"/>
      </w:pPr>
      <w:r>
        <w:rPr>
          <w:rStyle w:val="NormalTok"/>
        </w:rPr>
        <w:t xml:space="preserve">m04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4-divvy-tripdata.csv"</w:t>
      </w:r>
      <w:r>
        <w:rPr>
          <w:rStyle w:val="NormalTok"/>
        </w:rPr>
        <w:t>)</w:t>
      </w:r>
    </w:p>
    <w:p w14:paraId="4277B0E2" w14:textId="77777777" w:rsidR="003F6E43" w:rsidRDefault="00D2058C">
      <w:pPr>
        <w:pStyle w:val="SourceCode"/>
      </w:pPr>
      <w:r>
        <w:rPr>
          <w:rStyle w:val="VerbatimChar"/>
        </w:rPr>
        <w:lastRenderedPageBreak/>
        <w:t>## Rows: 337230 Columns: 13</w:t>
      </w:r>
    </w:p>
    <w:p w14:paraId="4277B0E3" w14:textId="77777777" w:rsidR="003F6E43" w:rsidRDefault="00D2058C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</w:t>
      </w:r>
      <w:r>
        <w:rPr>
          <w:rStyle w:val="VerbatimChar"/>
        </w:rPr>
        <w:t>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art_lat, start_lng, end_lat, end_lng</w:t>
      </w:r>
      <w:r>
        <w:br/>
      </w:r>
      <w:r>
        <w:rPr>
          <w:rStyle w:val="VerbatimChar"/>
        </w:rPr>
        <w:t>## dttm (2): started_at, ended_at</w:t>
      </w:r>
    </w:p>
    <w:p w14:paraId="4277B0E4" w14:textId="77777777" w:rsidR="003F6E43" w:rsidRDefault="00D205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4277B0E5" w14:textId="77777777" w:rsidR="003F6E43" w:rsidRDefault="00D2058C">
      <w:pPr>
        <w:pStyle w:val="SourceCode"/>
      </w:pPr>
      <w:r>
        <w:rPr>
          <w:rStyle w:val="NormalTok"/>
        </w:rPr>
        <w:t xml:space="preserve">m05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5-divvy-tripdata.csv"</w:t>
      </w:r>
      <w:r>
        <w:rPr>
          <w:rStyle w:val="NormalTok"/>
        </w:rPr>
        <w:t>)</w:t>
      </w:r>
    </w:p>
    <w:p w14:paraId="4277B0E6" w14:textId="77777777" w:rsidR="003F6E43" w:rsidRDefault="00D2058C">
      <w:pPr>
        <w:pStyle w:val="SourceCode"/>
      </w:pPr>
      <w:r>
        <w:rPr>
          <w:rStyle w:val="VerbatimChar"/>
        </w:rPr>
        <w:t>## Rows: 531633 Columns: 13</w:t>
      </w:r>
    </w:p>
    <w:p w14:paraId="4277B0E7" w14:textId="77777777" w:rsidR="003F6E43" w:rsidRDefault="00D2058C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</w:t>
      </w:r>
      <w:r>
        <w:rPr>
          <w:rStyle w:val="VerbatimChar"/>
        </w:rPr>
        <w:t>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art_lat, start_lng, end_lat, end_lng</w:t>
      </w:r>
      <w:r>
        <w:br/>
      </w:r>
      <w:r>
        <w:rPr>
          <w:rStyle w:val="VerbatimChar"/>
        </w:rPr>
        <w:t>## dttm (2): started_at, ended_at</w:t>
      </w:r>
    </w:p>
    <w:p w14:paraId="4277B0E8" w14:textId="77777777" w:rsidR="003F6E43" w:rsidRDefault="00D205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4277B0E9" w14:textId="77777777" w:rsidR="003F6E43" w:rsidRDefault="00D2058C">
      <w:pPr>
        <w:pStyle w:val="SourceCode"/>
      </w:pPr>
      <w:r>
        <w:rPr>
          <w:rStyle w:val="NormalTok"/>
        </w:rPr>
        <w:t xml:space="preserve">m06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6-divvy-tripdata.csv"</w:t>
      </w:r>
      <w:r>
        <w:rPr>
          <w:rStyle w:val="NormalTok"/>
        </w:rPr>
        <w:t>)</w:t>
      </w:r>
    </w:p>
    <w:p w14:paraId="4277B0EA" w14:textId="77777777" w:rsidR="003F6E43" w:rsidRDefault="00D2058C">
      <w:pPr>
        <w:pStyle w:val="SourceCode"/>
      </w:pPr>
      <w:r>
        <w:rPr>
          <w:rStyle w:val="VerbatimChar"/>
        </w:rPr>
        <w:t>## Rows: 729595 Columns: 13</w:t>
      </w:r>
    </w:p>
    <w:p w14:paraId="4277B0EB" w14:textId="77777777" w:rsidR="003F6E43" w:rsidRDefault="00D2058C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</w:t>
      </w:r>
      <w:r>
        <w:rPr>
          <w:rStyle w:val="VerbatimChar"/>
        </w:rPr>
        <w:t>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art_lat, start_lng, end_lat, end_lng</w:t>
      </w:r>
      <w:r>
        <w:br/>
      </w:r>
      <w:r>
        <w:rPr>
          <w:rStyle w:val="VerbatimChar"/>
        </w:rPr>
        <w:t>## dttm (2): started_at, ended_at</w:t>
      </w:r>
    </w:p>
    <w:p w14:paraId="4277B0EC" w14:textId="77777777" w:rsidR="003F6E43" w:rsidRDefault="00D205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4277B0ED" w14:textId="77777777" w:rsidR="003F6E43" w:rsidRDefault="00D2058C">
      <w:pPr>
        <w:pStyle w:val="SourceCode"/>
      </w:pPr>
      <w:r>
        <w:rPr>
          <w:rStyle w:val="NormalTok"/>
        </w:rPr>
        <w:lastRenderedPageBreak/>
        <w:t xml:space="preserve">m07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7-divvy-tripdata.csv"</w:t>
      </w:r>
      <w:r>
        <w:rPr>
          <w:rStyle w:val="NormalTok"/>
        </w:rPr>
        <w:t>)</w:t>
      </w:r>
    </w:p>
    <w:p w14:paraId="4277B0EE" w14:textId="77777777" w:rsidR="003F6E43" w:rsidRDefault="00D2058C">
      <w:pPr>
        <w:pStyle w:val="SourceCode"/>
      </w:pPr>
      <w:r>
        <w:rPr>
          <w:rStyle w:val="VerbatimChar"/>
        </w:rPr>
        <w:t>## Rows: 822410 Columns: 13</w:t>
      </w:r>
    </w:p>
    <w:p w14:paraId="4277B0EF" w14:textId="77777777" w:rsidR="003F6E43" w:rsidRDefault="00D2058C">
      <w:pPr>
        <w:pStyle w:val="SourceCode"/>
      </w:pPr>
      <w:r>
        <w:rPr>
          <w:rStyle w:val="VerbatimChar"/>
        </w:rPr>
        <w:t>## -- Column speci</w:t>
      </w:r>
      <w:r>
        <w:rPr>
          <w:rStyle w:val="VerbatimChar"/>
        </w:rPr>
        <w:t>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art_lat, start_lng, end_lat, end_lng</w:t>
      </w:r>
      <w:r>
        <w:br/>
      </w:r>
      <w:r>
        <w:rPr>
          <w:rStyle w:val="VerbatimChar"/>
        </w:rPr>
        <w:t>## dttm (2): started_at, ended_at</w:t>
      </w:r>
    </w:p>
    <w:p w14:paraId="4277B0F0" w14:textId="77777777" w:rsidR="003F6E43" w:rsidRDefault="00D205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4277B0F1" w14:textId="77777777" w:rsidR="003F6E43" w:rsidRDefault="00D2058C">
      <w:pPr>
        <w:pStyle w:val="SourceCode"/>
      </w:pPr>
      <w:r>
        <w:rPr>
          <w:rStyle w:val="NormalTok"/>
        </w:rPr>
        <w:t>m08_20</w:t>
      </w:r>
      <w:r>
        <w:rPr>
          <w:rStyle w:val="NormalTok"/>
        </w:rPr>
        <w:t xml:space="preserve">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8-divvy-tripdata.csv"</w:t>
      </w:r>
      <w:r>
        <w:rPr>
          <w:rStyle w:val="NormalTok"/>
        </w:rPr>
        <w:t>)</w:t>
      </w:r>
    </w:p>
    <w:p w14:paraId="4277B0F2" w14:textId="77777777" w:rsidR="003F6E43" w:rsidRDefault="00D2058C">
      <w:pPr>
        <w:pStyle w:val="SourceCode"/>
      </w:pPr>
      <w:r>
        <w:rPr>
          <w:rStyle w:val="VerbatimChar"/>
        </w:rPr>
        <w:t>## Rows: 804352 Columns: 13</w:t>
      </w:r>
    </w:p>
    <w:p w14:paraId="4277B0F3" w14:textId="77777777" w:rsidR="003F6E43" w:rsidRDefault="00D2058C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art_lat, start_lng, end_lat, end_lng</w:t>
      </w:r>
      <w:r>
        <w:br/>
      </w:r>
      <w:r>
        <w:rPr>
          <w:rStyle w:val="VerbatimChar"/>
        </w:rPr>
        <w:t>## dttm (2): started_at, ended_at</w:t>
      </w:r>
    </w:p>
    <w:p w14:paraId="4277B0F4" w14:textId="77777777" w:rsidR="003F6E43" w:rsidRDefault="00D205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4277B0F5" w14:textId="77777777" w:rsidR="003F6E43" w:rsidRDefault="00D2058C">
      <w:pPr>
        <w:pStyle w:val="SourceCode"/>
      </w:pPr>
      <w:r>
        <w:rPr>
          <w:rStyle w:val="NormalTok"/>
        </w:rPr>
        <w:t>m09_2</w:t>
      </w:r>
      <w:r>
        <w:rPr>
          <w:rStyle w:val="NormalTok"/>
        </w:rPr>
        <w:t xml:space="preserve">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9-divvy-tripdata.csv"</w:t>
      </w:r>
      <w:r>
        <w:rPr>
          <w:rStyle w:val="NormalTok"/>
        </w:rPr>
        <w:t>)</w:t>
      </w:r>
    </w:p>
    <w:p w14:paraId="4277B0F6" w14:textId="77777777" w:rsidR="003F6E43" w:rsidRDefault="00D2058C">
      <w:pPr>
        <w:pStyle w:val="SourceCode"/>
      </w:pPr>
      <w:r>
        <w:rPr>
          <w:rStyle w:val="VerbatimChar"/>
        </w:rPr>
        <w:t>## Rows: 756147 Columns: 13</w:t>
      </w:r>
    </w:p>
    <w:p w14:paraId="4277B0F7" w14:textId="77777777" w:rsidR="003F6E43" w:rsidRDefault="00D2058C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dbl  (4): start_lat, start_lng, end_lat, end_lng</w:t>
      </w:r>
      <w:r>
        <w:br/>
      </w:r>
      <w:r>
        <w:rPr>
          <w:rStyle w:val="VerbatimChar"/>
        </w:rPr>
        <w:t>## dttm (2): started_at, ended_at</w:t>
      </w:r>
    </w:p>
    <w:p w14:paraId="4277B0F8" w14:textId="77777777" w:rsidR="003F6E43" w:rsidRDefault="00D205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lastRenderedPageBreak/>
        <w:t>## i Specify the column types or set `show_col_types = FALSE` to quiet this message.</w:t>
      </w:r>
    </w:p>
    <w:p w14:paraId="4277B0F9" w14:textId="77777777" w:rsidR="003F6E43" w:rsidRDefault="00D2058C">
      <w:pPr>
        <w:pStyle w:val="SourceCode"/>
      </w:pPr>
      <w:r>
        <w:rPr>
          <w:rStyle w:val="NormalTok"/>
        </w:rPr>
        <w:t>m10_</w:t>
      </w:r>
      <w:r>
        <w:rPr>
          <w:rStyle w:val="NormalTok"/>
        </w:rPr>
        <w:t xml:space="preserve">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10-divvy-tripdata.csv"</w:t>
      </w:r>
      <w:r>
        <w:rPr>
          <w:rStyle w:val="NormalTok"/>
        </w:rPr>
        <w:t>)</w:t>
      </w:r>
    </w:p>
    <w:p w14:paraId="4277B0FA" w14:textId="77777777" w:rsidR="003F6E43" w:rsidRDefault="00D2058C">
      <w:pPr>
        <w:pStyle w:val="SourceCode"/>
      </w:pPr>
      <w:r>
        <w:rPr>
          <w:rStyle w:val="VerbatimChar"/>
        </w:rPr>
        <w:t>## Rows: 631226 Columns: 13</w:t>
      </w:r>
    </w:p>
    <w:p w14:paraId="4277B0FB" w14:textId="77777777" w:rsidR="003F6E43" w:rsidRDefault="00D2058C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dbl  (4): start_lat, start_lng, end_lat, end_lng</w:t>
      </w:r>
      <w:r>
        <w:br/>
      </w:r>
      <w:r>
        <w:rPr>
          <w:rStyle w:val="VerbatimChar"/>
        </w:rPr>
        <w:t>## dttm (2): started_at, ended_at</w:t>
      </w:r>
    </w:p>
    <w:p w14:paraId="4277B0FC" w14:textId="77777777" w:rsidR="003F6E43" w:rsidRDefault="00D205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4277B0FD" w14:textId="77777777" w:rsidR="003F6E43" w:rsidRDefault="00D2058C">
      <w:pPr>
        <w:pStyle w:val="SourceCode"/>
      </w:pPr>
      <w:r>
        <w:rPr>
          <w:rStyle w:val="NormalTok"/>
        </w:rPr>
        <w:t>m11</w:t>
      </w:r>
      <w:r>
        <w:rPr>
          <w:rStyle w:val="NormalTok"/>
        </w:rPr>
        <w:t xml:space="preserve">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11-divvy-tripdata.csv"</w:t>
      </w:r>
      <w:r>
        <w:rPr>
          <w:rStyle w:val="NormalTok"/>
        </w:rPr>
        <w:t>)</w:t>
      </w:r>
    </w:p>
    <w:p w14:paraId="4277B0FE" w14:textId="77777777" w:rsidR="003F6E43" w:rsidRDefault="00D2058C">
      <w:pPr>
        <w:pStyle w:val="SourceCode"/>
      </w:pPr>
      <w:r>
        <w:rPr>
          <w:rStyle w:val="VerbatimChar"/>
        </w:rPr>
        <w:t>## Rows: 359978 Columns: 13</w:t>
      </w:r>
    </w:p>
    <w:p w14:paraId="4277B0FF" w14:textId="77777777" w:rsidR="003F6E43" w:rsidRDefault="00D2058C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art_lat, start_lng, end_lat, end_lng</w:t>
      </w:r>
      <w:r>
        <w:br/>
      </w:r>
      <w:r>
        <w:rPr>
          <w:rStyle w:val="VerbatimChar"/>
        </w:rPr>
        <w:t>## dttm (2): started_at, ended_at</w:t>
      </w:r>
    </w:p>
    <w:p w14:paraId="4277B100" w14:textId="77777777" w:rsidR="003F6E43" w:rsidRDefault="00D205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</w:t>
      </w:r>
      <w:r>
        <w:rPr>
          <w:rStyle w:val="VerbatimChar"/>
        </w:rPr>
        <w:t>cify the column types or set `show_col_types = FALSE` to quiet this message.</w:t>
      </w:r>
    </w:p>
    <w:p w14:paraId="4277B101" w14:textId="77777777" w:rsidR="003F6E43" w:rsidRDefault="00D2058C">
      <w:pPr>
        <w:pStyle w:val="SourceCode"/>
      </w:pPr>
      <w:r>
        <w:rPr>
          <w:rStyle w:val="NormalTok"/>
        </w:rPr>
        <w:t xml:space="preserve">m12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12-divvy-tripdata.csv"</w:t>
      </w:r>
      <w:r>
        <w:rPr>
          <w:rStyle w:val="NormalTok"/>
        </w:rPr>
        <w:t>)</w:t>
      </w:r>
    </w:p>
    <w:p w14:paraId="4277B102" w14:textId="77777777" w:rsidR="003F6E43" w:rsidRDefault="00D2058C">
      <w:pPr>
        <w:pStyle w:val="SourceCode"/>
      </w:pPr>
      <w:r>
        <w:rPr>
          <w:rStyle w:val="VerbatimChar"/>
        </w:rPr>
        <w:t>## Rows: 247540 Columns: 13</w:t>
      </w:r>
    </w:p>
    <w:p w14:paraId="4277B103" w14:textId="77777777" w:rsidR="003F6E43" w:rsidRDefault="00D2058C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art_lat, start_lng, end_lat, end_lng</w:t>
      </w:r>
      <w:r>
        <w:br/>
      </w:r>
      <w:r>
        <w:rPr>
          <w:rStyle w:val="VerbatimChar"/>
        </w:rPr>
        <w:t>## dttm (2): started_at, ended_at</w:t>
      </w:r>
    </w:p>
    <w:p w14:paraId="4277B104" w14:textId="77777777" w:rsidR="003F6E43" w:rsidRDefault="00D205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</w:t>
      </w:r>
      <w:r>
        <w:rPr>
          <w:rStyle w:val="VerbatimChar"/>
        </w:rPr>
        <w:lastRenderedPageBreak/>
        <w:t>data.</w:t>
      </w:r>
      <w:r>
        <w:br/>
      </w:r>
      <w:r>
        <w:rPr>
          <w:rStyle w:val="VerbatimChar"/>
        </w:rPr>
        <w:t>## i Sp</w:t>
      </w:r>
      <w:r>
        <w:rPr>
          <w:rStyle w:val="VerbatimChar"/>
        </w:rPr>
        <w:t>ecify the column types or set `show_col_types = FALSE` to quiet this message.</w:t>
      </w:r>
    </w:p>
    <w:p w14:paraId="4277B105" w14:textId="77777777" w:rsidR="003F6E43" w:rsidRDefault="00D2058C">
      <w:pPr>
        <w:pStyle w:val="SourceCode"/>
      </w:pPr>
      <w:r>
        <w:rPr>
          <w:rStyle w:val="CommentTok"/>
        </w:rPr>
        <w:t># Stack individual monthly's data frames into one big data frame</w:t>
      </w:r>
      <w:r>
        <w:br/>
      </w:r>
      <w:r>
        <w:rPr>
          <w:rStyle w:val="NormalTok"/>
        </w:rPr>
        <w:t xml:space="preserve">all_tri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m01_2021, m02_2021, m03_2021, m04_2021,</w:t>
      </w:r>
      <w:r>
        <w:br/>
      </w:r>
      <w:r>
        <w:rPr>
          <w:rStyle w:val="NormalTok"/>
        </w:rPr>
        <w:t xml:space="preserve">                       m05_2021, m06_2021, m07_202</w:t>
      </w:r>
      <w:r>
        <w:rPr>
          <w:rStyle w:val="NormalTok"/>
        </w:rPr>
        <w:t>1, m08_2021,</w:t>
      </w:r>
      <w:r>
        <w:br/>
      </w:r>
      <w:r>
        <w:rPr>
          <w:rStyle w:val="NormalTok"/>
        </w:rPr>
        <w:t xml:space="preserve">                       m09_2021, m10_2021, m11_2021, m12_2021)</w:t>
      </w:r>
    </w:p>
    <w:p w14:paraId="4277B106" w14:textId="77777777" w:rsidR="003F6E43" w:rsidRDefault="00D2058C">
      <w:pPr>
        <w:pStyle w:val="FirstParagraph"/>
      </w:pPr>
      <w:r>
        <w:t>Let’s start to observe the number of rows and columns</w:t>
      </w:r>
    </w:p>
    <w:p w14:paraId="4277B107" w14:textId="77777777" w:rsidR="003F6E43" w:rsidRDefault="00D2058C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all_trips)</w:t>
      </w:r>
    </w:p>
    <w:p w14:paraId="4277B108" w14:textId="77777777" w:rsidR="003F6E43" w:rsidRDefault="00D2058C">
      <w:pPr>
        <w:pStyle w:val="SourceCode"/>
      </w:pPr>
      <w:r>
        <w:rPr>
          <w:rStyle w:val="VerbatimChar"/>
        </w:rPr>
        <w:t>## [1] 5595063      13</w:t>
      </w:r>
    </w:p>
    <w:p w14:paraId="4277B109" w14:textId="77777777" w:rsidR="003F6E43" w:rsidRDefault="00D2058C">
      <w:pPr>
        <w:pStyle w:val="FirstParagraph"/>
      </w:pPr>
      <w:r>
        <w:t>Let’s remove the columns that won’t be used in the analysis process: latitude, longitude, start_station_id and end_station_id.</w:t>
      </w:r>
    </w:p>
    <w:p w14:paraId="4277B10A" w14:textId="77777777" w:rsidR="003F6E43" w:rsidRDefault="00D2058C">
      <w:pPr>
        <w:pStyle w:val="SourceCode"/>
      </w:pPr>
      <w:r>
        <w:rPr>
          <w:rStyle w:val="CommentTok"/>
        </w:rPr>
        <w:t>#remove the latitude, longitude, start_station_id and end_station_id as these are not required for analysis</w:t>
      </w:r>
      <w:r>
        <w:br/>
      </w:r>
      <w:r>
        <w:rPr>
          <w:rStyle w:val="NormalTok"/>
        </w:rPr>
        <w:t xml:space="preserve">all_trips </w:t>
      </w:r>
      <w:r>
        <w:rPr>
          <w:rStyle w:val="OtherTok"/>
        </w:rPr>
        <w:t>&lt;-</w:t>
      </w:r>
      <w:r>
        <w:rPr>
          <w:rStyle w:val="NormalTok"/>
        </w:rPr>
        <w:t xml:space="preserve"> all_trip</w:t>
      </w:r>
      <w:r>
        <w:rPr>
          <w:rStyle w:val="NormalTok"/>
        </w:rPr>
        <w:t xml:space="preserve">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tart_lat, start_lng, end_lat, end_lng, start_station_id, end_station_id))</w:t>
      </w:r>
    </w:p>
    <w:p w14:paraId="4277B10B" w14:textId="77777777" w:rsidR="003F6E43" w:rsidRDefault="00D2058C">
      <w:pPr>
        <w:pStyle w:val="FirstParagraph"/>
      </w:pPr>
      <w:r>
        <w:t>Next, I renamed the column member_casual to a more suitable name.</w:t>
      </w:r>
    </w:p>
    <w:p w14:paraId="4277B10C" w14:textId="77777777" w:rsidR="003F6E43" w:rsidRDefault="00D2058C">
      <w:pPr>
        <w:pStyle w:val="SourceCode"/>
      </w:pPr>
      <w:r>
        <w:rPr>
          <w:rStyle w:val="CommentTok"/>
        </w:rPr>
        <w:t>#rename column member_casual to rider_type</w:t>
      </w:r>
      <w:r>
        <w:br/>
      </w:r>
      <w:r>
        <w:rPr>
          <w:rStyle w:val="NormalTok"/>
        </w:rPr>
        <w:t xml:space="preserve">all_trips </w:t>
      </w:r>
      <w:r>
        <w:rPr>
          <w:rStyle w:val="OtherTok"/>
        </w:rPr>
        <w:t>&lt;-</w:t>
      </w:r>
      <w:r>
        <w:rPr>
          <w:rStyle w:val="NormalTok"/>
        </w:rPr>
        <w:t xml:space="preserve"> all_trip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rider_type =</w:t>
      </w:r>
      <w:r>
        <w:rPr>
          <w:rStyle w:val="NormalTok"/>
        </w:rPr>
        <w:t xml:space="preserve"> member_casual)</w:t>
      </w:r>
    </w:p>
    <w:p w14:paraId="4277B10D" w14:textId="77777777" w:rsidR="003F6E43" w:rsidRDefault="00D2058C">
      <w:pPr>
        <w:pStyle w:val="FirstParagraph"/>
      </w:pPr>
      <w:r>
        <w:t>I created new columns that list the date, year, month, day and start hour of each ride.</w:t>
      </w:r>
    </w:p>
    <w:p w14:paraId="4277B10E" w14:textId="77777777" w:rsidR="003F6E43" w:rsidRDefault="00D2058C">
      <w:pPr>
        <w:pStyle w:val="SourceCode"/>
      </w:pPr>
      <w:r>
        <w:rPr>
          <w:rStyle w:val="NormalTok"/>
        </w:rPr>
        <w:t>all_trips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 xml:space="preserve">started_at) </w:t>
      </w:r>
      <w:r>
        <w:rPr>
          <w:rStyle w:val="CommentTok"/>
        </w:rPr>
        <w:t>#The default format is yyyy-mm-dd</w:t>
      </w:r>
      <w:r>
        <w:br/>
      </w:r>
      <w:r>
        <w:rPr>
          <w:rStyle w:val="NormalTok"/>
        </w:rPr>
        <w:t>all_trips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NormalTok"/>
        </w:rPr>
        <w:t>ll_trips</w:t>
      </w:r>
      <w:r>
        <w:rPr>
          <w:rStyle w:val="SpecialCharTok"/>
        </w:rPr>
        <w:t>$</w:t>
      </w:r>
      <w:r>
        <w:rPr>
          <w:rStyle w:val="NormalTok"/>
        </w:rPr>
        <w:t xml:space="preserve">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trips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trips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nday"</w:t>
      </w:r>
      <w:r>
        <w:rPr>
          <w:rStyle w:val="NormalTok"/>
        </w:rPr>
        <w:t xml:space="preserve">, </w:t>
      </w:r>
      <w:r>
        <w:rPr>
          <w:rStyle w:val="StringTok"/>
        </w:rPr>
        <w:t>"Monday"</w:t>
      </w:r>
      <w:r>
        <w:rPr>
          <w:rStyle w:val="NormalTok"/>
        </w:rPr>
        <w:t xml:space="preserve">, </w:t>
      </w:r>
      <w:r>
        <w:rPr>
          <w:rStyle w:val="StringTok"/>
        </w:rPr>
        <w:t>"Tuesday"</w:t>
      </w:r>
      <w:r>
        <w:rPr>
          <w:rStyle w:val="NormalTok"/>
        </w:rPr>
        <w:t xml:space="preserve">, </w:t>
      </w:r>
      <w:r>
        <w:rPr>
          <w:rStyle w:val="StringTok"/>
        </w:rPr>
        <w:t>"Wednesday"</w:t>
      </w:r>
      <w:r>
        <w:rPr>
          <w:rStyle w:val="NormalTok"/>
        </w:rPr>
        <w:t xml:space="preserve">, </w:t>
      </w:r>
      <w:r>
        <w:rPr>
          <w:rStyle w:val="StringTok"/>
        </w:rPr>
        <w:t>"Thurs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Friday"</w:t>
      </w:r>
      <w:r>
        <w:rPr>
          <w:rStyle w:val="NormalTok"/>
        </w:rPr>
        <w:t xml:space="preserve">, </w:t>
      </w:r>
      <w:r>
        <w:rPr>
          <w:rStyle w:val="StringTok"/>
        </w:rPr>
        <w:t>"Saturday"</w:t>
      </w:r>
      <w:r>
        <w:rPr>
          <w:rStyle w:val="NormalTok"/>
        </w:rPr>
        <w:t>)[</w:t>
      </w:r>
      <w:r>
        <w:rPr>
          <w:rStyle w:val="FunctionTok"/>
        </w:rPr>
        <w:t>as.POSIXlt</w:t>
      </w:r>
      <w:r>
        <w:rPr>
          <w:rStyle w:val="NormalTok"/>
        </w:rPr>
        <w:t>(al</w:t>
      </w:r>
      <w:r>
        <w:rPr>
          <w:rStyle w:val="NormalTok"/>
        </w:rPr>
        <w:t>l_trips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rPr>
          <w:rStyle w:val="SpecialCharTok"/>
        </w:rPr>
        <w:t>$</w:t>
      </w:r>
      <w:r>
        <w:rPr>
          <w:rStyle w:val="NormalTok"/>
        </w:rPr>
        <w:t xml:space="preserve">wday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l_trips</w:t>
      </w:r>
      <w:r>
        <w:rPr>
          <w:rStyle w:val="SpecialCharTok"/>
        </w:rPr>
        <w:t>$</w:t>
      </w:r>
      <w:r>
        <w:rPr>
          <w:rStyle w:val="NormalTok"/>
        </w:rPr>
        <w:t xml:space="preserve">hour_of_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POSIXct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 xml:space="preserve">started_at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H"</w:t>
      </w:r>
      <w:r>
        <w:rPr>
          <w:rStyle w:val="NormalTok"/>
        </w:rPr>
        <w:t>)</w:t>
      </w:r>
    </w:p>
    <w:p w14:paraId="4277B10F" w14:textId="77777777" w:rsidR="003F6E43" w:rsidRDefault="00D2058C">
      <w:pPr>
        <w:pStyle w:val="FirstParagraph"/>
      </w:pPr>
      <w:r>
        <w:t>Added a new column called ride_length to calculate each trip (in minutes).</w:t>
      </w:r>
    </w:p>
    <w:p w14:paraId="4277B110" w14:textId="77777777" w:rsidR="003F6E43" w:rsidRDefault="00D2058C">
      <w:pPr>
        <w:pStyle w:val="SourceCode"/>
      </w:pPr>
      <w:r>
        <w:rPr>
          <w:rStyle w:val="NormalTok"/>
        </w:rPr>
        <w:t>all_trips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time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>ended_at,all_trips</w:t>
      </w:r>
      <w:r>
        <w:rPr>
          <w:rStyle w:val="SpecialCharTok"/>
        </w:rPr>
        <w:t>$</w:t>
      </w:r>
      <w:r>
        <w:rPr>
          <w:rStyle w:val="NormalTok"/>
        </w:rPr>
        <w:t xml:space="preserve">started_at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mins"</w:t>
      </w:r>
      <w:r>
        <w:rPr>
          <w:rStyle w:val="NormalTok"/>
        </w:rPr>
        <w:t>)</w:t>
      </w:r>
    </w:p>
    <w:p w14:paraId="4277B111" w14:textId="77777777" w:rsidR="003F6E43" w:rsidRDefault="00D2058C">
      <w:pPr>
        <w:pStyle w:val="FirstParagraph"/>
      </w:pPr>
      <w:r>
        <w:t>I sorted the dataset based on ride_length to check if there any errors, like negative values.</w:t>
      </w:r>
    </w:p>
    <w:p w14:paraId="4277B112" w14:textId="77777777" w:rsidR="003F6E43" w:rsidRDefault="00D2058C">
      <w:pPr>
        <w:pStyle w:val="SourceCode"/>
      </w:pPr>
      <w:r>
        <w:rPr>
          <w:rStyle w:val="CommentTok"/>
        </w:rPr>
        <w:lastRenderedPageBreak/>
        <w:t># sort the dataset based on ride_length value to check if there are any errors</w:t>
      </w:r>
      <w:r>
        <w:br/>
      </w:r>
      <w:r>
        <w:rPr>
          <w:rStyle w:val="NormalTok"/>
        </w:rPr>
        <w:t xml:space="preserve">all_trip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ride_length)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ride_id, started_at, ended_at, ride_leng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ide_length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277B113" w14:textId="77777777" w:rsidR="003F6E43" w:rsidRDefault="00D2058C">
      <w:pPr>
        <w:pStyle w:val="SourceCode"/>
      </w:pPr>
      <w:r>
        <w:rPr>
          <w:rStyle w:val="VerbatimChar"/>
        </w:rPr>
        <w:t>## # A tibble: 147 x 4</w:t>
      </w:r>
      <w:r>
        <w:br/>
      </w:r>
      <w:r>
        <w:rPr>
          <w:rStyle w:val="VerbatimChar"/>
        </w:rPr>
        <w:t xml:space="preserve">##    ride_id          started_at          ended_at            ride_length   </w:t>
      </w:r>
      <w:r>
        <w:br/>
      </w:r>
      <w:r>
        <w:rPr>
          <w:rStyle w:val="VerbatimChar"/>
        </w:rPr>
        <w:t>##    &lt;chr&gt;            &lt;dttm&gt;              &lt;dttm&gt;              &lt;drt</w:t>
      </w:r>
      <w:r>
        <w:rPr>
          <w:rStyle w:val="VerbatimChar"/>
        </w:rPr>
        <w:t xml:space="preserve">n&gt;        </w:t>
      </w:r>
      <w:r>
        <w:br/>
      </w:r>
      <w:r>
        <w:rPr>
          <w:rStyle w:val="VerbatimChar"/>
        </w:rPr>
        <w:t>##  1 7CA158F5F050156E 2021-11-07 01:58:08 2021-11-07 01:00:06 -58.03333 mins</w:t>
      </w:r>
      <w:r>
        <w:br/>
      </w:r>
      <w:r>
        <w:rPr>
          <w:rStyle w:val="VerbatimChar"/>
        </w:rPr>
        <w:t>##  2 FD8AF7324ABAE9DA 2021-11-07 01:56:51 2021-11-07 01:00:57 -55.90000 mins</w:t>
      </w:r>
      <w:r>
        <w:br/>
      </w:r>
      <w:r>
        <w:rPr>
          <w:rStyle w:val="VerbatimChar"/>
        </w:rPr>
        <w:t>##  3 508B09A5FB0737DC 2021-11-07 01:54:50 2021-11-07 01:00:45 -54.08333 mins</w:t>
      </w:r>
      <w:r>
        <w:br/>
      </w:r>
      <w:r>
        <w:rPr>
          <w:rStyle w:val="VerbatimChar"/>
        </w:rPr>
        <w:t>##  4 6F9E7</w:t>
      </w:r>
      <w:r>
        <w:rPr>
          <w:rStyle w:val="VerbatimChar"/>
        </w:rPr>
        <w:t>6F5EDAAC1B8 2021-11-07 01:55:42 2021-11-07 01:01:55 -53.78333 mins</w:t>
      </w:r>
      <w:r>
        <w:br/>
      </w:r>
      <w:r>
        <w:rPr>
          <w:rStyle w:val="VerbatimChar"/>
        </w:rPr>
        <w:t>##  5 7AECC76D1562B51C 2021-11-07 01:54:58 2021-11-07 01:01:29 -53.48333 mins</w:t>
      </w:r>
      <w:r>
        <w:br/>
      </w:r>
      <w:r>
        <w:rPr>
          <w:rStyle w:val="VerbatimChar"/>
        </w:rPr>
        <w:t>##  6 B506DCD44974C575 2021-11-07 01:53:34 2021-11-07 01:00:42 -52.86667 mins</w:t>
      </w:r>
      <w:r>
        <w:br/>
      </w:r>
      <w:r>
        <w:rPr>
          <w:rStyle w:val="VerbatimChar"/>
        </w:rPr>
        <w:t>##  7 CDB307B8494885AD 2021-11-07</w:t>
      </w:r>
      <w:r>
        <w:rPr>
          <w:rStyle w:val="VerbatimChar"/>
        </w:rPr>
        <w:t xml:space="preserve"> 01:55:09 2021-11-07 01:02:26 -52.71667 mins</w:t>
      </w:r>
      <w:r>
        <w:br/>
      </w:r>
      <w:r>
        <w:rPr>
          <w:rStyle w:val="VerbatimChar"/>
        </w:rPr>
        <w:t>##  8 FFD5A2DDE1FAAA90 2021-11-07 01:54:36 2021-11-07 01:03:11 -51.41667 mins</w:t>
      </w:r>
      <w:r>
        <w:br/>
      </w:r>
      <w:r>
        <w:rPr>
          <w:rStyle w:val="VerbatimChar"/>
        </w:rPr>
        <w:t>##  9 7E24361D78747AF6 2021-11-07 01:58:06 2021-11-07 01:06:43 -51.38333 mins</w:t>
      </w:r>
      <w:r>
        <w:br/>
      </w:r>
      <w:r>
        <w:rPr>
          <w:rStyle w:val="VerbatimChar"/>
        </w:rPr>
        <w:t>## 10 53222CFE6657D53D 2021-11-07 01:52:22 2021-11-07 01:01:29 -50.88333 mins</w:t>
      </w:r>
      <w:r>
        <w:br/>
      </w:r>
      <w:r>
        <w:rPr>
          <w:rStyle w:val="VerbatimChar"/>
        </w:rPr>
        <w:t>## # ... with 137 more rows</w:t>
      </w:r>
    </w:p>
    <w:p w14:paraId="4277B114" w14:textId="77777777" w:rsidR="003F6E43" w:rsidRDefault="00D2058C">
      <w:pPr>
        <w:pStyle w:val="FirstParagraph"/>
      </w:pPr>
      <w:r>
        <w:t>The wrong data was removed from the dataset.</w:t>
      </w:r>
    </w:p>
    <w:p w14:paraId="4277B115" w14:textId="77777777" w:rsidR="003F6E43" w:rsidRDefault="00D2058C">
      <w:pPr>
        <w:pStyle w:val="SourceCode"/>
      </w:pP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[</w:t>
      </w:r>
      <w:r>
        <w:rPr>
          <w:rStyle w:val="SpecialCharTok"/>
        </w:rPr>
        <w:t>!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>ride_length</w:t>
      </w:r>
      <w:r>
        <w:rPr>
          <w:rStyle w:val="SpecialCha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all_trips_v2)</w:t>
      </w:r>
    </w:p>
    <w:p w14:paraId="4277B116" w14:textId="77777777" w:rsidR="003F6E43" w:rsidRDefault="00D2058C">
      <w:pPr>
        <w:pStyle w:val="SourceCode"/>
      </w:pPr>
      <w:r>
        <w:rPr>
          <w:rStyle w:val="VerbatimChar"/>
        </w:rPr>
        <w:t>## [1] 5594916</w:t>
      </w:r>
    </w:p>
    <w:p w14:paraId="4277B117" w14:textId="77777777" w:rsidR="003F6E43" w:rsidRDefault="00D2058C">
      <w:pPr>
        <w:pStyle w:val="FirstParagraph"/>
      </w:pPr>
      <w:r>
        <w:t>As we can see be</w:t>
      </w:r>
      <w:r>
        <w:t xml:space="preserve">low dataset as a considerable amount of NA values in </w:t>
      </w:r>
      <w:r>
        <w:rPr>
          <w:b/>
          <w:bCs/>
        </w:rPr>
        <w:t>start_station_name</w:t>
      </w:r>
      <w:r>
        <w:t xml:space="preserve"> and </w:t>
      </w:r>
      <w:r>
        <w:rPr>
          <w:b/>
          <w:bCs/>
        </w:rPr>
        <w:t>end_station_name</w:t>
      </w:r>
      <w:r>
        <w:t xml:space="preserve"> columns.</w:t>
      </w:r>
    </w:p>
    <w:p w14:paraId="4277B118" w14:textId="77777777" w:rsidR="003F6E43" w:rsidRDefault="00D2058C">
      <w:pPr>
        <w:pStyle w:val="SourceCode"/>
      </w:pPr>
      <w:r>
        <w:rPr>
          <w:rStyle w:val="CommentTok"/>
        </w:rPr>
        <w:t># check for NA values in start_station_name and end_station_name columns</w:t>
      </w:r>
      <w:r>
        <w:br/>
      </w:r>
      <w:r>
        <w:rPr>
          <w:rStyle w:val="NormalTok"/>
        </w:rPr>
        <w:t xml:space="preserve">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art_station_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 xml:space="preserve">number_of_rides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number_of_rides)</w:t>
      </w:r>
    </w:p>
    <w:p w14:paraId="4277B119" w14:textId="77777777" w:rsidR="003F6E43" w:rsidRDefault="00D2058C">
      <w:pPr>
        <w:pStyle w:val="SourceCode"/>
      </w:pPr>
      <w:r>
        <w:rPr>
          <w:rStyle w:val="VerbatimChar"/>
        </w:rPr>
        <w:t>## # A tibble: 848 x 2</w:t>
      </w:r>
      <w:r>
        <w:br/>
      </w:r>
      <w:r>
        <w:rPr>
          <w:rStyle w:val="VerbatimChar"/>
        </w:rPr>
        <w:t>##    start_station_name       number_of_rides</w:t>
      </w:r>
      <w:r>
        <w:br/>
      </w:r>
      <w:r>
        <w:rPr>
          <w:rStyle w:val="VerbatimChar"/>
        </w:rPr>
        <w:lastRenderedPageBreak/>
        <w:t>##    &lt;chr&gt;                              &lt;int&gt;</w:t>
      </w:r>
      <w:r>
        <w:br/>
      </w:r>
      <w:r>
        <w:rPr>
          <w:rStyle w:val="VerbatimChar"/>
        </w:rPr>
        <w:t>##  1 &lt;NA&gt;                              690789</w:t>
      </w:r>
      <w:r>
        <w:br/>
      </w:r>
      <w:r>
        <w:rPr>
          <w:rStyle w:val="VerbatimChar"/>
        </w:rPr>
        <w:t>##  2 Streeter Dr &amp; Grand Ave            82714</w:t>
      </w:r>
      <w:r>
        <w:br/>
      </w:r>
      <w:r>
        <w:rPr>
          <w:rStyle w:val="VerbatimChar"/>
        </w:rPr>
        <w:t xml:space="preserve">##  3 </w:t>
      </w:r>
      <w:r>
        <w:rPr>
          <w:rStyle w:val="VerbatimChar"/>
        </w:rPr>
        <w:t>Michigan Ave &amp; Oak St              44347</w:t>
      </w:r>
      <w:r>
        <w:br/>
      </w:r>
      <w:r>
        <w:rPr>
          <w:rStyle w:val="VerbatimChar"/>
        </w:rPr>
        <w:t>##  4 Wells St &amp; Concord Ln              43609</w:t>
      </w:r>
      <w:r>
        <w:br/>
      </w:r>
      <w:r>
        <w:rPr>
          <w:rStyle w:val="VerbatimChar"/>
        </w:rPr>
        <w:t>##  5 Millennium Park                    42223</w:t>
      </w:r>
      <w:r>
        <w:br/>
      </w:r>
      <w:r>
        <w:rPr>
          <w:rStyle w:val="VerbatimChar"/>
        </w:rPr>
        <w:t>##  6 Clark St &amp; Elm St                  41217</w:t>
      </w:r>
      <w:r>
        <w:br/>
      </w:r>
      <w:r>
        <w:rPr>
          <w:rStyle w:val="VerbatimChar"/>
        </w:rPr>
        <w:t>##  7 Wells St &amp; Elm St                  37690</w:t>
      </w:r>
      <w:r>
        <w:br/>
      </w:r>
      <w:r>
        <w:rPr>
          <w:rStyle w:val="VerbatimChar"/>
        </w:rPr>
        <w:t xml:space="preserve">##  8 Theater on the Lake  </w:t>
      </w:r>
      <w:r>
        <w:rPr>
          <w:rStyle w:val="VerbatimChar"/>
        </w:rPr>
        <w:t xml:space="preserve">              36840</w:t>
      </w:r>
      <w:r>
        <w:br/>
      </w:r>
      <w:r>
        <w:rPr>
          <w:rStyle w:val="VerbatimChar"/>
        </w:rPr>
        <w:t>##  9 Kingsbury St &amp; Kinzie St           33581</w:t>
      </w:r>
      <w:r>
        <w:br/>
      </w:r>
      <w:r>
        <w:rPr>
          <w:rStyle w:val="VerbatimChar"/>
        </w:rPr>
        <w:t>## 10 Clark St &amp; Lincoln Ave             33382</w:t>
      </w:r>
      <w:r>
        <w:br/>
      </w:r>
      <w:r>
        <w:rPr>
          <w:rStyle w:val="VerbatimChar"/>
        </w:rPr>
        <w:t>## # ... with 838 more rows</w:t>
      </w:r>
    </w:p>
    <w:p w14:paraId="4277B11A" w14:textId="77777777" w:rsidR="003F6E43" w:rsidRDefault="00D2058C">
      <w:pPr>
        <w:pStyle w:val="SourceCode"/>
      </w:pPr>
      <w:r>
        <w:rPr>
          <w:rStyle w:val="NormalTok"/>
        </w:rPr>
        <w:t xml:space="preserve">all_trips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end_station_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number_of_rides)</w:t>
      </w:r>
    </w:p>
    <w:p w14:paraId="4277B11B" w14:textId="77777777" w:rsidR="003F6E43" w:rsidRDefault="00D2058C">
      <w:pPr>
        <w:pStyle w:val="SourceCode"/>
      </w:pPr>
      <w:r>
        <w:rPr>
          <w:rStyle w:val="VerbatimChar"/>
        </w:rPr>
        <w:t>## # A tibble: 845 x 2</w:t>
      </w:r>
      <w:r>
        <w:br/>
      </w:r>
      <w:r>
        <w:rPr>
          <w:rStyle w:val="VerbatimChar"/>
        </w:rPr>
        <w:t>##    end_station_name        number_of_rides</w:t>
      </w:r>
      <w:r>
        <w:br/>
      </w:r>
      <w:r>
        <w:rPr>
          <w:rStyle w:val="VerbatimChar"/>
        </w:rPr>
        <w:t>##    &lt;chr&gt;                             &lt;int&gt;</w:t>
      </w:r>
      <w:r>
        <w:br/>
      </w:r>
      <w:r>
        <w:rPr>
          <w:rStyle w:val="VerbatimChar"/>
        </w:rPr>
        <w:t>##  1 &lt;NA&gt;                             739149</w:t>
      </w:r>
      <w:r>
        <w:br/>
      </w:r>
      <w:r>
        <w:rPr>
          <w:rStyle w:val="VerbatimChar"/>
        </w:rPr>
        <w:t>##  2 Streeter Dr &amp; Grand Ave           83389</w:t>
      </w:r>
      <w:r>
        <w:br/>
      </w:r>
      <w:r>
        <w:rPr>
          <w:rStyle w:val="VerbatimChar"/>
        </w:rPr>
        <w:t xml:space="preserve">##  3 Michigan Ave &amp; Oak St     </w:t>
      </w:r>
      <w:r>
        <w:rPr>
          <w:rStyle w:val="VerbatimChar"/>
        </w:rPr>
        <w:t xml:space="preserve">        44833</w:t>
      </w:r>
      <w:r>
        <w:br/>
      </w:r>
      <w:r>
        <w:rPr>
          <w:rStyle w:val="VerbatimChar"/>
        </w:rPr>
        <w:t>##  4 Wells St &amp; Concord Ln             43850</w:t>
      </w:r>
      <w:r>
        <w:br/>
      </w:r>
      <w:r>
        <w:rPr>
          <w:rStyle w:val="VerbatimChar"/>
        </w:rPr>
        <w:t>##  5 Millennium Park                   42933</w:t>
      </w:r>
      <w:r>
        <w:br/>
      </w:r>
      <w:r>
        <w:rPr>
          <w:rStyle w:val="VerbatimChar"/>
        </w:rPr>
        <w:t>##  6 Clark St &amp; Elm St                 40530</w:t>
      </w:r>
      <w:r>
        <w:br/>
      </w:r>
      <w:r>
        <w:rPr>
          <w:rStyle w:val="VerbatimChar"/>
        </w:rPr>
        <w:t>##  7 Wells St &amp; Elm St                 37348</w:t>
      </w:r>
      <w:r>
        <w:br/>
      </w:r>
      <w:r>
        <w:rPr>
          <w:rStyle w:val="VerbatimChar"/>
        </w:rPr>
        <w:t>##  8 Theater on the Lake               37046</w:t>
      </w:r>
      <w:r>
        <w:br/>
      </w:r>
      <w:r>
        <w:rPr>
          <w:rStyle w:val="VerbatimChar"/>
        </w:rPr>
        <w:t xml:space="preserve">##  9 Clark </w:t>
      </w:r>
      <w:r>
        <w:rPr>
          <w:rStyle w:val="VerbatimChar"/>
        </w:rPr>
        <w:t>St &amp; Lincoln Ave            33295</w:t>
      </w:r>
      <w:r>
        <w:br/>
      </w:r>
      <w:r>
        <w:rPr>
          <w:rStyle w:val="VerbatimChar"/>
        </w:rPr>
        <w:t>## 10 Wabash Ave &amp; Grand Ave            33132</w:t>
      </w:r>
      <w:r>
        <w:br/>
      </w:r>
      <w:r>
        <w:rPr>
          <w:rStyle w:val="VerbatimChar"/>
        </w:rPr>
        <w:t>## # ... with 835 more rows</w:t>
      </w:r>
    </w:p>
    <w:p w14:paraId="4277B11C" w14:textId="77777777" w:rsidR="003F6E43" w:rsidRDefault="00D2058C">
      <w:pPr>
        <w:pStyle w:val="FirstParagraph"/>
      </w:pPr>
      <w:r>
        <w:t>Instead of removing the records with NA values, I assigned all NA values as “Missing Data” so that I can analyze missing values as well.</w:t>
      </w:r>
    </w:p>
    <w:p w14:paraId="4277B11D" w14:textId="77777777" w:rsidR="003F6E43" w:rsidRDefault="00D2058C">
      <w:pPr>
        <w:pStyle w:val="SourceCode"/>
      </w:pPr>
      <w:r>
        <w:rPr>
          <w:rStyle w:val="CommentTok"/>
        </w:rPr>
        <w:t># replace N</w:t>
      </w:r>
      <w:r>
        <w:rPr>
          <w:rStyle w:val="CommentTok"/>
        </w:rPr>
        <w:t>A values in start_station_name and end_station_name columns with Missing Data values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_station_name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lac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_station_name, </w:t>
      </w:r>
      <w:r>
        <w:rPr>
          <w:rStyle w:val="FunctionTok"/>
        </w:rPr>
        <w:t>is.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start_station_name), </w:t>
      </w:r>
      <w:r>
        <w:rPr>
          <w:rStyle w:val="StringTok"/>
        </w:rPr>
        <w:t>"Missing 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end_station_name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</w:t>
      </w:r>
      <w:r>
        <w:rPr>
          <w:rStyle w:val="FunctionTok"/>
        </w:rPr>
        <w:t>plac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end_station_name, </w:t>
      </w:r>
      <w:r>
        <w:rPr>
          <w:rStyle w:val="FunctionTok"/>
        </w:rPr>
        <w:t>is.na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end_station_name), </w:t>
      </w:r>
      <w:r>
        <w:rPr>
          <w:rStyle w:val="StringTok"/>
        </w:rPr>
        <w:t>"Missing Data"</w:t>
      </w:r>
      <w:r>
        <w:rPr>
          <w:rStyle w:val="NormalTok"/>
        </w:rPr>
        <w:t>)</w:t>
      </w:r>
    </w:p>
    <w:p w14:paraId="4277B11E" w14:textId="77777777" w:rsidR="003F6E43" w:rsidRDefault="00D2058C">
      <w:pPr>
        <w:pStyle w:val="FirstParagraph"/>
      </w:pPr>
      <w:r>
        <w:t>Finally I exported the dataset as a csv file to analyze in Tableau.</w:t>
      </w:r>
    </w:p>
    <w:p w14:paraId="4277B11F" w14:textId="77777777" w:rsidR="003F6E43" w:rsidRDefault="00D2058C">
      <w:pPr>
        <w:pStyle w:val="SourceCode"/>
      </w:pPr>
      <w:r>
        <w:rPr>
          <w:rStyle w:val="CommentTok"/>
        </w:rPr>
        <w:t># Create a csv file that we will visualize in Tableau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rite.csv</w:t>
      </w:r>
      <w:r>
        <w:rPr>
          <w:rStyle w:val="NormalTok"/>
        </w:rPr>
        <w:t xml:space="preserve">(all_trips_v2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all_trips.csv'</w:t>
      </w:r>
      <w:r>
        <w:rPr>
          <w:rStyle w:val="NormalTok"/>
        </w:rPr>
        <w:t>)</w:t>
      </w:r>
    </w:p>
    <w:p w14:paraId="4277B120" w14:textId="77777777" w:rsidR="003F6E43" w:rsidRDefault="00D2058C">
      <w:pPr>
        <w:pStyle w:val="Heading3"/>
      </w:pPr>
      <w:bookmarkStart w:id="8" w:name="tableau-dashboard"/>
      <w:bookmarkEnd w:id="7"/>
      <w:r>
        <w:lastRenderedPageBreak/>
        <w:t>Tableau Dashboard</w:t>
      </w:r>
    </w:p>
    <w:p w14:paraId="4277B121" w14:textId="77777777" w:rsidR="003F6E43" w:rsidRDefault="00D2058C">
      <w:pPr>
        <w:pStyle w:val="FirstParagraph"/>
      </w:pPr>
      <w:hyperlink r:id="rId9">
        <w:r>
          <w:rPr>
            <w:rStyle w:val="Hyperlink"/>
          </w:rPr>
          <w:t>Link</w:t>
        </w:r>
      </w:hyperlink>
    </w:p>
    <w:bookmarkEnd w:id="8"/>
    <w:bookmarkEnd w:id="0"/>
    <w:sectPr w:rsidR="003F6E4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7B126" w14:textId="77777777" w:rsidR="00000000" w:rsidRDefault="00D2058C">
      <w:pPr>
        <w:spacing w:after="0"/>
      </w:pPr>
      <w:r>
        <w:separator/>
      </w:r>
    </w:p>
  </w:endnote>
  <w:endnote w:type="continuationSeparator" w:id="0">
    <w:p w14:paraId="4277B128" w14:textId="77777777" w:rsidR="00000000" w:rsidRDefault="00D205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7B122" w14:textId="77777777" w:rsidR="003F6E43" w:rsidRDefault="00D2058C">
      <w:r>
        <w:separator/>
      </w:r>
    </w:p>
  </w:footnote>
  <w:footnote w:type="continuationSeparator" w:id="0">
    <w:p w14:paraId="4277B123" w14:textId="77777777" w:rsidR="003F6E43" w:rsidRDefault="00D205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98478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3489B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6E43"/>
    <w:rsid w:val="003F6E43"/>
    <w:rsid w:val="00D205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77B0B4"/>
  <w15:docId w15:val="{DEDA8B2A-D6B8-4BAD-A60A-1B4BA1840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ide.divvybikes.com/data-license-agreem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ivvy-tripdata.s3.amazonaws.com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ublic.tableau.com/app/profile/filipe7270/viz/Cyclistic_16429571092230/StoryBike-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335</Words>
  <Characters>12610</Characters>
  <Application>Microsoft Office Word</Application>
  <DocSecurity>0</DocSecurity>
  <Lines>105</Lines>
  <Paragraphs>29</Paragraphs>
  <ScaleCrop>false</ScaleCrop>
  <Company/>
  <LinksUpToDate>false</LinksUpToDate>
  <CharactersWithSpaces>1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Data Analytics Professional Certificate Capstone Project: Cyclistic - Bike-share company</dc:title>
  <dc:creator>Filipe Balseiro</dc:creator>
  <cp:keywords/>
  <cp:lastModifiedBy>Filipe Balseiro</cp:lastModifiedBy>
  <cp:revision>2</cp:revision>
  <dcterms:created xsi:type="dcterms:W3CDTF">2022-01-26T00:13:00Z</dcterms:created>
  <dcterms:modified xsi:type="dcterms:W3CDTF">2022-01-26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1/2022</vt:lpwstr>
  </property>
  <property fmtid="{D5CDD505-2E9C-101B-9397-08002B2CF9AE}" pid="3" name="output">
    <vt:lpwstr/>
  </property>
  <property fmtid="{D5CDD505-2E9C-101B-9397-08002B2CF9AE}" pid="4" name="MSIP_Label_1680d606-3385-4829-a27a-d391e7785643_Enabled">
    <vt:lpwstr>true</vt:lpwstr>
  </property>
  <property fmtid="{D5CDD505-2E9C-101B-9397-08002B2CF9AE}" pid="5" name="MSIP_Label_1680d606-3385-4829-a27a-d391e7785643_SetDate">
    <vt:lpwstr>2022-01-26T00:13:10Z</vt:lpwstr>
  </property>
  <property fmtid="{D5CDD505-2E9C-101B-9397-08002B2CF9AE}" pid="6" name="MSIP_Label_1680d606-3385-4829-a27a-d391e7785643_Method">
    <vt:lpwstr>Standard</vt:lpwstr>
  </property>
  <property fmtid="{D5CDD505-2E9C-101B-9397-08002B2CF9AE}" pid="7" name="MSIP_Label_1680d606-3385-4829-a27a-d391e7785643_Name">
    <vt:lpwstr>1680d606-3385-4829-a27a-d391e7785643</vt:lpwstr>
  </property>
  <property fmtid="{D5CDD505-2E9C-101B-9397-08002B2CF9AE}" pid="8" name="MSIP_Label_1680d606-3385-4829-a27a-d391e7785643_SiteId">
    <vt:lpwstr>b6f420c1-da14-4124-b666-fadafb6ebc04</vt:lpwstr>
  </property>
  <property fmtid="{D5CDD505-2E9C-101B-9397-08002B2CF9AE}" pid="9" name="MSIP_Label_1680d606-3385-4829-a27a-d391e7785643_ActionId">
    <vt:lpwstr>a28f3814-b56c-43d2-bc7d-d585d6c6c88a</vt:lpwstr>
  </property>
  <property fmtid="{D5CDD505-2E9C-101B-9397-08002B2CF9AE}" pid="10" name="MSIP_Label_1680d606-3385-4829-a27a-d391e7785643_ContentBits">
    <vt:lpwstr>0</vt:lpwstr>
  </property>
</Properties>
</file>